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35BBEA83" w:rsidR="007D02D1" w:rsidRPr="00E06171" w:rsidRDefault="00A970E2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35CDC09C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685800" cy="365760"/>
                <wp:effectExtent l="0" t="0" r="0" b="0"/>
                <wp:wrapThrough wrapText="bothSides">
                  <wp:wrapPolygon edited="0">
                    <wp:start x="0" y="0"/>
                    <wp:lineTo x="0" y="20250"/>
                    <wp:lineTo x="21000" y="20250"/>
                    <wp:lineTo x="21000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DA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.8pt;margin-top:6.45pt;width:54pt;height:28.8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F18F8"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C8BF186" w:rsidR="008E2F34" w:rsidRPr="006917A3" w:rsidRDefault="00BD4F3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06573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" filled="f" stroked="f">
                <v:textbox>
                  <w:txbxContent>
                    <w:p w14:paraId="3BD75878" w14:textId="2C8BF186" w:rsidR="008E2F34" w:rsidRPr="006917A3" w:rsidRDefault="00BD4F3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06573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7767B19F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8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A472034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ব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েশন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ু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5F0E9B7" w14:textId="0516FB84" w:rsidR="007D29E0" w:rsidRDefault="00883F22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33321171" w14:textId="0FBD7C7F" w:rsidR="00BD4F39" w:rsidRDefault="00BD4F39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3EB82F0" w14:textId="69DD738E" w:rsidR="007D29E0" w:rsidRDefault="00F50768" w:rsidP="00BD4F39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)</w:t>
      </w:r>
      <w:proofErr w:type="spellStart"/>
      <w:r w:rsid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্টীল</w:t>
      </w:r>
      <w:proofErr w:type="spellEnd"/>
      <w:r w:rsid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৫মিঃ </w:t>
      </w:r>
      <w:proofErr w:type="spellStart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্লাটবারের</w:t>
      </w:r>
      <w:proofErr w:type="spellEnd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্রীল</w:t>
      </w:r>
      <w:proofErr w:type="spellEnd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লামালসহ</w:t>
      </w:r>
      <w:proofErr w:type="spellEnd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4F3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39701349" w14:textId="77777777" w:rsidR="00BD4F39" w:rsidRDefault="007D29E0" w:rsidP="00BD4F39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59C83158" w14:textId="77777777" w:rsidR="006A2AC5" w:rsidRDefault="006A2AC5" w:rsidP="006A2AC5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৫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৩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১৭” = ১৫৮.৪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7019F394" w14:textId="77777777" w:rsidR="006A2AC5" w:rsidRDefault="006A2AC5" w:rsidP="006A2AC5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2EA26336" w14:textId="1F73CB92" w:rsidR="006A2AC5" w:rsidRDefault="006A2AC5" w:rsidP="006A2AC5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= </w:t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৪,৫৫৬.৬৫</w:t>
      </w:r>
    </w:p>
    <w:p w14:paraId="26C4DE91" w14:textId="77777777" w:rsidR="006A2AC5" w:rsidRDefault="006A2AC5" w:rsidP="006A2AC5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699B333F" w14:textId="01D990FE" w:rsidR="006A2AC5" w:rsidRDefault="006A2AC5" w:rsidP="006A2AC5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্জ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.০০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</w:r>
      <w:r w:rsidRP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>=</w:t>
      </w:r>
      <w:r w:rsidR="00677B40" w:rsidRP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৩১৬৮.৬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5E14C716" w14:textId="45E70081" w:rsidR="00065734" w:rsidRDefault="007D29E0" w:rsidP="006A2AC5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=  ২৭,৭২৫.২৫</w:t>
      </w:r>
    </w:p>
    <w:p w14:paraId="586EDB4C" w14:textId="79366507" w:rsidR="00C15E2B" w:rsidRDefault="00AD258A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</w:t>
      </w:r>
    </w:p>
    <w:p w14:paraId="3B65A863" w14:textId="0AC1957E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</w:t>
      </w:r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াশ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</w:t>
      </w:r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চ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চিশ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677B4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65734"/>
    <w:rsid w:val="00075F36"/>
    <w:rsid w:val="001A7AD6"/>
    <w:rsid w:val="001D6DAD"/>
    <w:rsid w:val="00203B44"/>
    <w:rsid w:val="00332044"/>
    <w:rsid w:val="00437BE8"/>
    <w:rsid w:val="00464DD6"/>
    <w:rsid w:val="0059703C"/>
    <w:rsid w:val="005C49D6"/>
    <w:rsid w:val="005F2A52"/>
    <w:rsid w:val="00677B40"/>
    <w:rsid w:val="006917A3"/>
    <w:rsid w:val="006A2AC5"/>
    <w:rsid w:val="006D38E6"/>
    <w:rsid w:val="006D43BF"/>
    <w:rsid w:val="0070385D"/>
    <w:rsid w:val="007D02D1"/>
    <w:rsid w:val="007D29E0"/>
    <w:rsid w:val="007E3079"/>
    <w:rsid w:val="008267EE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970E2"/>
    <w:rsid w:val="00AD258A"/>
    <w:rsid w:val="00B75524"/>
    <w:rsid w:val="00BD4F39"/>
    <w:rsid w:val="00BD5DFF"/>
    <w:rsid w:val="00BF466C"/>
    <w:rsid w:val="00C15684"/>
    <w:rsid w:val="00C15E2B"/>
    <w:rsid w:val="00CD5CAC"/>
    <w:rsid w:val="00D234BE"/>
    <w:rsid w:val="00DB286A"/>
    <w:rsid w:val="00DE2997"/>
    <w:rsid w:val="00E06171"/>
    <w:rsid w:val="00E17B29"/>
    <w:rsid w:val="00E60202"/>
    <w:rsid w:val="00F50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3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4176F-497B-4955-9AA9-4806A12CD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6-22T12:01:00Z</cp:lastPrinted>
  <dcterms:created xsi:type="dcterms:W3CDTF">2022-08-17T18:23:00Z</dcterms:created>
  <dcterms:modified xsi:type="dcterms:W3CDTF">2022-08-24T15:26:00Z</dcterms:modified>
</cp:coreProperties>
</file>